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F7500" w14:textId="77777777" w:rsidR="00D3354D" w:rsidRDefault="00D3354D" w:rsidP="00D3354D">
      <w:pPr>
        <w:shd w:val="clear" w:color="auto" w:fill="FFFFFF"/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6A4CDFFC" w14:textId="77777777" w:rsidR="00D3354D" w:rsidRDefault="00D3354D" w:rsidP="00D3354D">
      <w:pPr>
        <w:shd w:val="clear" w:color="auto" w:fill="FFFFFF"/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1DF200C5" w14:textId="77777777" w:rsidR="00D3354D" w:rsidRDefault="00D3354D" w:rsidP="00D3354D">
      <w:pPr>
        <w:shd w:val="clear" w:color="auto" w:fill="FFFFFF"/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6B8F64A6" w14:textId="77777777" w:rsidR="00D3354D" w:rsidRDefault="00D3354D" w:rsidP="00D3354D">
      <w:pPr>
        <w:shd w:val="clear" w:color="auto" w:fill="FFFFFF"/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7FAF5D75" w14:textId="77777777" w:rsidR="00D3354D" w:rsidRDefault="00D3354D" w:rsidP="00D3354D">
      <w:pPr>
        <w:shd w:val="clear" w:color="auto" w:fill="FFFFFF"/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37DF2E40" w14:textId="36A6D5CE" w:rsidR="00D45382" w:rsidRDefault="00D45382" w:rsidP="00D3354D">
      <w:pPr>
        <w:shd w:val="clear" w:color="auto" w:fill="FFFFFF"/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D3354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NR718 Week 5 </w:t>
      </w:r>
      <w:r w:rsidR="00CD228B" w:rsidRPr="00D3354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iscussion</w:t>
      </w:r>
      <w:r w:rsidRPr="00D3354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 Advanced Practice Nurse as Clinical and Health Systems Leader to Promote Quality and Safety</w:t>
      </w:r>
    </w:p>
    <w:p w14:paraId="39650B11" w14:textId="77777777" w:rsidR="00D3354D" w:rsidRDefault="00D3354D" w:rsidP="00D3354D">
      <w:pPr>
        <w:shd w:val="clear" w:color="auto" w:fill="FFFFFF"/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1980563A" w14:textId="25A9B8EE" w:rsidR="00D3354D" w:rsidRPr="00D3354D" w:rsidRDefault="00D3354D" w:rsidP="00D3354D">
      <w:pPr>
        <w:shd w:val="clear" w:color="auto" w:fill="FFFFFF"/>
        <w:spacing w:after="0" w:line="48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me</w:t>
      </w:r>
    </w:p>
    <w:p w14:paraId="322F07B1" w14:textId="4D183E83" w:rsidR="00D3354D" w:rsidRPr="00D3354D" w:rsidRDefault="00D3354D" w:rsidP="00D3354D">
      <w:pPr>
        <w:shd w:val="clear" w:color="auto" w:fill="FFFFFF"/>
        <w:spacing w:after="0" w:line="48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stitution</w:t>
      </w:r>
    </w:p>
    <w:p w14:paraId="602B7209" w14:textId="7BFDB334" w:rsidR="00D3354D" w:rsidRPr="00D3354D" w:rsidRDefault="00D3354D" w:rsidP="00D3354D">
      <w:pPr>
        <w:shd w:val="clear" w:color="auto" w:fill="FFFFFF"/>
        <w:spacing w:after="0" w:line="48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urse</w:t>
      </w:r>
    </w:p>
    <w:p w14:paraId="2FF8B9AB" w14:textId="27DAC9C3" w:rsidR="00D3354D" w:rsidRPr="00D3354D" w:rsidRDefault="00D3354D" w:rsidP="00D3354D">
      <w:pPr>
        <w:shd w:val="clear" w:color="auto" w:fill="FFFFFF"/>
        <w:spacing w:after="0" w:line="48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structor</w:t>
      </w:r>
    </w:p>
    <w:p w14:paraId="3A3733AA" w14:textId="01BEC0A9" w:rsidR="00D3354D" w:rsidRPr="00D3354D" w:rsidRDefault="00D3354D" w:rsidP="00D3354D">
      <w:pPr>
        <w:shd w:val="clear" w:color="auto" w:fill="FFFFFF"/>
        <w:spacing w:after="0" w:line="48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te</w:t>
      </w:r>
    </w:p>
    <w:p w14:paraId="643A5C6D" w14:textId="77777777" w:rsidR="00AB60D3" w:rsidRDefault="00AB60D3">
      <w:p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br w:type="page"/>
      </w:r>
    </w:p>
    <w:p w14:paraId="35F69F31" w14:textId="560DA330" w:rsidR="00D3354D" w:rsidRPr="00D3354D" w:rsidRDefault="00D3354D" w:rsidP="00D3354D">
      <w:pPr>
        <w:shd w:val="clear" w:color="auto" w:fill="FFFFFF"/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D3354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Advanced Practice Nurse as Clinical and Health Systems Leader to Promote Quality and Safety</w:t>
      </w:r>
    </w:p>
    <w:p w14:paraId="7D3A3D2F" w14:textId="3BD6BD49" w:rsidR="000E0864" w:rsidRPr="00D3354D" w:rsidRDefault="006673E5" w:rsidP="00D3354D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dical errors are defined as unintentional mistakes of omission or commission. Besides, medical errors can be error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  <w:r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f execution </w:t>
      </w:r>
      <w:r w:rsidR="00326BEB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r</w:t>
      </w:r>
      <w:r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lannin</w:t>
      </w:r>
      <w:r w:rsidR="003F05B5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g due to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n </w:t>
      </w:r>
      <w:r w:rsidR="003F05B5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unsuccessful process in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liberating</w:t>
      </w:r>
      <w:r w:rsidR="003F05B5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ction or utiliz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g</w:t>
      </w:r>
      <w:r w:rsidR="003F05B5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n </w:t>
      </w:r>
      <w:r w:rsidR="003F05B5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mproper plan that may cause patient harm (</w:t>
      </w:r>
      <w:proofErr w:type="spellStart"/>
      <w:r w:rsidR="00965813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utair</w:t>
      </w:r>
      <w:proofErr w:type="spellEnd"/>
      <w:r w:rsidR="00965813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et al., 2021</w:t>
      </w:r>
      <w:r w:rsidR="003F05B5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). </w:t>
      </w:r>
      <w:r w:rsidR="006A005F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nually, a high percentage of medical error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  <w:r w:rsidR="006A005F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ccur attributed to medication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="006A005F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ccounting for 1.5 million victims</w:t>
      </w:r>
      <w:r w:rsidR="00326BEB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f medical errors every year. Medication errors are </w:t>
      </w:r>
      <w:r w:rsidR="000B2B96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ssociated</w:t>
      </w:r>
      <w:r w:rsidR="00326BEB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ith procedures, order communication, dispensing, monitoring, product labeling</w:t>
      </w:r>
      <w:r w:rsidR="000B2B96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prescription, compounding, reviewing, documenting and administration.</w:t>
      </w:r>
    </w:p>
    <w:p w14:paraId="1ECD4264" w14:textId="324E90EA" w:rsidR="000B2B96" w:rsidRPr="00D3354D" w:rsidRDefault="004240DC" w:rsidP="00D3354D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implementation</w:t>
      </w:r>
      <w:r w:rsidR="000B2B96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of the </w:t>
      </w:r>
      <w:r w:rsidR="000B2B96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quality improve</w:t>
      </w:r>
      <w:r w:rsidR="00D63797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t</w:t>
      </w:r>
      <w:r w:rsidR="000B2B96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AF731E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(QI) </w:t>
      </w:r>
      <w:r w:rsidR="000B2B96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nitiative </w:t>
      </w:r>
      <w:r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t my workplace targeted medication administration errors in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</w:t>
      </w:r>
      <w:r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ntensive care unit. </w:t>
      </w:r>
      <w:r w:rsidR="00C1588C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health </w:t>
      </w:r>
      <w:r w:rsidR="00232225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stitution</w:t>
      </w:r>
      <w:r w:rsidR="00C1588C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ought to address the issue of increased</w:t>
      </w:r>
      <w:r w:rsidR="00232225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edication errors upon reviewing </w:t>
      </w:r>
      <w:r w:rsidR="00AC13F6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nd analyzing data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on </w:t>
      </w:r>
      <w:r w:rsidR="00AC13F6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medication errors from the safety reporting system. The system relies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</w:t>
      </w:r>
      <w:r w:rsidR="00AC13F6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n voluntary and self-reporting according to observations or </w:t>
      </w:r>
      <w:r w:rsidR="00F76958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eports from pharmacy personnel. </w:t>
      </w:r>
      <w:r w:rsidR="00F13B5C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re are</w:t>
      </w:r>
      <w:r w:rsidR="00323FB2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established guidelines, laws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and regulations for managing and taking</w:t>
      </w:r>
      <w:r w:rsidR="00323FB2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ction on reported incidents. The process can be anonymous or non-anonymous to foster rep</w:t>
      </w:r>
      <w:r w:rsidR="0091717C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orting and promote accountability and justice instilled in the organizational culture. </w:t>
      </w:r>
      <w:r w:rsidR="00F76958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rate of medication errors in the critical care unit was higher compared to other inpatient wards </w:t>
      </w:r>
      <w:r w:rsidR="001C270D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ssociated with </w:t>
      </w:r>
      <w:r w:rsidR="00965813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gh-risk</w:t>
      </w:r>
      <w:r w:rsidR="001C270D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opulations with complex diseases, rapid change in physiology, higher number of medications and higher </w:t>
      </w:r>
      <w:r w:rsidR="00BA6111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taff workloads (</w:t>
      </w:r>
      <w:r w:rsidR="00F13B5C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hezaywi et al., 2024</w:t>
      </w:r>
      <w:r w:rsidR="00BA6111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). </w:t>
      </w:r>
      <w:r w:rsidR="00A35975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medication error rate</w:t>
      </w:r>
      <w:r w:rsidR="008D06EA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n the unit is monitored monthly at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</w:t>
      </w:r>
      <w:r w:rsidR="008D06EA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unit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level </w:t>
      </w:r>
      <w:r w:rsidR="008D06EA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using the electronic safety reporting system. The results revealed that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medication error rate was 8.05 per 1000 patient days by the third quarter of the year</w:t>
      </w:r>
      <w:r w:rsidR="00D63797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The </w:t>
      </w:r>
      <w:r w:rsidR="00AF731E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QI </w:t>
      </w:r>
      <w:r w:rsidR="00AF731E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 xml:space="preserve">project aimed to reduce the rate of medication errors by 50% by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</w:t>
      </w:r>
      <w:r w:rsidR="00AF731E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nd of one year and by 75% in two years</w:t>
      </w:r>
      <w:r w:rsidR="000637D1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</w:p>
    <w:p w14:paraId="1158AEB7" w14:textId="315CB9A2" w:rsidR="000637D1" w:rsidRPr="00D3354D" w:rsidRDefault="000637D1" w:rsidP="00D3354D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</w:t>
      </w:r>
      <w:r w:rsidR="002A6821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vidence-based</w:t>
      </w:r>
      <w:r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ntervention </w:t>
      </w:r>
      <w:r w:rsidR="002A6821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nvolved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 </w:t>
      </w:r>
      <w:r w:rsidR="002A6821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medication error awareness campaign to </w:t>
      </w:r>
      <w:r w:rsidR="00F33C46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</w:t>
      </w:r>
      <w:r w:rsidR="002A6821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taff on </w:t>
      </w:r>
      <w:r w:rsidR="00F33C46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five rights of medication administration and what patients may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be </w:t>
      </w:r>
      <w:r w:rsidR="00F33C46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due to </w:t>
      </w:r>
      <w:r w:rsidR="0044020D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dication errors. Nursing education sessions focus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n preventing errors and independent double-check</w:t>
      </w:r>
      <w:r w:rsidR="00D73C9C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ng from patient identification to administration. Nurses should be conversant with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</w:t>
      </w:r>
      <w:r w:rsidR="00D73C9C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harmacy’s timing in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eparing and delivering</w:t>
      </w:r>
      <w:r w:rsidR="00D73C9C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edications</w:t>
      </w:r>
      <w:r w:rsidR="00ED3CAD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questing</w:t>
      </w:r>
      <w:r w:rsidR="00ED3CAD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edications in advance to ensure adequate supply (Ghezaywi et al., 2024). Staff were provided with learning materials on</w:t>
      </w:r>
      <w:r w:rsidR="001E0E97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afe drug administration and storage. Physicians were educat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d</w:t>
      </w:r>
      <w:r w:rsidR="001E0E97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n accurate prescription doses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the utilization of approved drug references, and teamwork and communication with clinical pharmacists were encouraged</w:t>
      </w:r>
      <w:r w:rsidR="00E538C7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On the other hand, pharmacists were educated on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ppropriately verifying ordered doses and contraindications and considering</w:t>
      </w:r>
      <w:r w:rsidR="009F7601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tients’ conditions. Staff were also educated on how to use and reinfor</w:t>
      </w:r>
      <w:r w:rsidR="00A1012C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e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</w:t>
      </w:r>
      <w:r w:rsidR="00A1012C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loop medication administration system, independent double check simulation, </w:t>
      </w:r>
      <w:r w:rsidR="007A2D9B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use of drug library, </w:t>
      </w:r>
      <w:r w:rsidR="00A1012C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lectronic order set </w:t>
      </w:r>
      <w:r w:rsidR="00AE2821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n the electronic medical record system and </w:t>
      </w:r>
      <w:r w:rsidR="00B457AD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ompliance </w:t>
      </w:r>
      <w:r w:rsidR="009B6E96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ith medication protocols (</w:t>
      </w:r>
      <w:r w:rsidR="007A2D9B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hezaywi et al., 2024</w:t>
      </w:r>
      <w:r w:rsidR="009B6E96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). </w:t>
      </w:r>
    </w:p>
    <w:p w14:paraId="439C429D" w14:textId="00458B74" w:rsidR="00975DD0" w:rsidRPr="00D3354D" w:rsidRDefault="00975DD0" w:rsidP="00D3354D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s a clinical or health systems leader, </w:t>
      </w:r>
      <w:r w:rsidR="007A2D9B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ne way to</w:t>
      </w:r>
      <w:r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etermine if the evidence-based intervention was successful</w:t>
      </w:r>
      <w:r w:rsidR="007A2D9B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nvolves </w:t>
      </w:r>
      <w:r w:rsidR="001E28F4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valuating the medication error index using the incidence reporting </w:t>
      </w:r>
      <w:r w:rsidR="00400A9F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stem in the health facility (</w:t>
      </w:r>
      <w:proofErr w:type="spellStart"/>
      <w:r w:rsidR="00400A9F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utair</w:t>
      </w:r>
      <w:proofErr w:type="spellEnd"/>
      <w:r w:rsidR="00400A9F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et al., 2021). </w:t>
      </w:r>
      <w:r w:rsidR="00272F8F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eporting systems are designed for medical </w:t>
      </w:r>
      <w:r w:rsidR="00317B53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porting</w:t>
      </w:r>
      <w:r w:rsidR="00272F8F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prevention system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. Evaluating pre-and-postintervention data can help detect and monitor drug-related issues, incident</w:t>
      </w:r>
      <w:r w:rsidR="00507BFE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levels and types of medication errors. Conducting a </w:t>
      </w:r>
      <w:r w:rsidR="0056443D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quantitative and qualitative data analysis</w:t>
      </w:r>
      <w:r w:rsidR="00507BFE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ased on </w:t>
      </w:r>
      <w:r w:rsidR="001A13A5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esented data can help in determining a qualitative content analysis or quantitative root-cause analysis</w:t>
      </w:r>
      <w:r w:rsidR="0056443D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n the program</w:t>
      </w:r>
      <w:r w:rsidR="0088576F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</w:t>
      </w:r>
      <w:proofErr w:type="spellStart"/>
      <w:r w:rsidR="0088576F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utair</w:t>
      </w:r>
      <w:proofErr w:type="spellEnd"/>
      <w:r w:rsidR="0088576F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et al., 2021)</w:t>
      </w:r>
      <w:r w:rsidR="0056443D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</w:t>
      </w:r>
      <w:r w:rsidR="0056443D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st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-</w:t>
      </w:r>
      <w:r w:rsidR="0056443D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ntervention data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an be recollected and used to monitor the impact of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the intervention based on comparing</w:t>
      </w:r>
      <w:r w:rsidR="0088576F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re-and-postintervention data</w:t>
      </w:r>
      <w:r w:rsidR="000E557B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Analysis of medication error reports helps to understand character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</w:t>
      </w:r>
      <w:r w:rsidR="000E557B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race and determine a standardized and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ystematic</w:t>
      </w:r>
      <w:r w:rsidR="000E557B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pproach</w:t>
      </w:r>
      <w:r w:rsidR="00D3354D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ased on </w:t>
      </w:r>
      <w:r w:rsidR="00C2361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</w:t>
      </w:r>
      <w:r w:rsidR="00D3354D" w:rsidRPr="00D3354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medication error database. </w:t>
      </w:r>
    </w:p>
    <w:p w14:paraId="5E4E6861" w14:textId="77777777" w:rsidR="00AB60D3" w:rsidRDefault="00AB60D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3D3DEF4" w14:textId="110A96F8" w:rsidR="00BA6111" w:rsidRPr="00D3354D" w:rsidRDefault="00BA6111" w:rsidP="00D3354D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3354D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7DA03B91" w14:textId="77777777" w:rsidR="00AB60D3" w:rsidRPr="00D3354D" w:rsidRDefault="00AB60D3" w:rsidP="00D3354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33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hezaywi, Z., Alali, H., Kazzaz, Y., Ling, C. M., </w:t>
      </w:r>
      <w:proofErr w:type="spellStart"/>
      <w:r w:rsidRPr="00D33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sabia</w:t>
      </w:r>
      <w:proofErr w:type="spellEnd"/>
      <w:r w:rsidRPr="00D33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, </w:t>
      </w:r>
      <w:proofErr w:type="spellStart"/>
      <w:r w:rsidRPr="00D33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urabi</w:t>
      </w:r>
      <w:proofErr w:type="spellEnd"/>
      <w:r w:rsidRPr="00D33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I., ... &amp; Antar, M. (2024). Targeting zero medication administration errors in the pediatric intensive care unit: A Quality Improvement project. </w:t>
      </w:r>
      <w:r w:rsidRPr="00D3354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nsive and Critical Care Nursing</w:t>
      </w:r>
      <w:r w:rsidRPr="00D33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3354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1</w:t>
      </w:r>
      <w:r w:rsidRPr="00D33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03595.</w:t>
      </w:r>
      <w:r w:rsidRPr="00D3354D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D3354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iccn.2023.103595</w:t>
        </w:r>
      </w:hyperlink>
      <w:r w:rsidRPr="00D33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071A2503" w14:textId="77777777" w:rsidR="00AB60D3" w:rsidRPr="00D3354D" w:rsidRDefault="00AB60D3" w:rsidP="00D3354D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D33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utair</w:t>
      </w:r>
      <w:proofErr w:type="spellEnd"/>
      <w:r w:rsidRPr="00D33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A., Alhumaid, S., Shamsan, A., Zaidi, A. R. Z., </w:t>
      </w:r>
      <w:proofErr w:type="spellStart"/>
      <w:r w:rsidRPr="00D33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haini</w:t>
      </w:r>
      <w:proofErr w:type="spellEnd"/>
      <w:r w:rsidRPr="00D33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A., Al Mutairi, A., ... &amp; Al-Omari, A. (2021). The effective strategies to avoid medication errors and improving reporting systems. </w:t>
      </w:r>
      <w:r w:rsidRPr="00D3354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edicines</w:t>
      </w:r>
      <w:r w:rsidRPr="00D33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3354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</w:t>
      </w:r>
      <w:r w:rsidRPr="00D33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9), 46.</w:t>
      </w:r>
      <w:r w:rsidRPr="00D3354D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D3354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90%2Fmedicines8090046</w:t>
        </w:r>
      </w:hyperlink>
      <w:r w:rsidRPr="00D335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AB60D3" w:rsidRPr="00D3354D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C61D4" w14:textId="77777777" w:rsidR="001C66CA" w:rsidRDefault="001C66CA" w:rsidP="00AB60D3">
      <w:pPr>
        <w:spacing w:after="0" w:line="240" w:lineRule="auto"/>
      </w:pPr>
      <w:r>
        <w:separator/>
      </w:r>
    </w:p>
  </w:endnote>
  <w:endnote w:type="continuationSeparator" w:id="0">
    <w:p w14:paraId="144B09B7" w14:textId="77777777" w:rsidR="001C66CA" w:rsidRDefault="001C66CA" w:rsidP="00AB60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085A0" w14:textId="77777777" w:rsidR="001C66CA" w:rsidRDefault="001C66CA" w:rsidP="00AB60D3">
      <w:pPr>
        <w:spacing w:after="0" w:line="240" w:lineRule="auto"/>
      </w:pPr>
      <w:r>
        <w:separator/>
      </w:r>
    </w:p>
  </w:footnote>
  <w:footnote w:type="continuationSeparator" w:id="0">
    <w:p w14:paraId="0EDF2EC8" w14:textId="77777777" w:rsidR="001C66CA" w:rsidRDefault="001C66CA" w:rsidP="00AB60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-92024972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5374933" w14:textId="2E9C0728" w:rsidR="00AB60D3" w:rsidRPr="00AB60D3" w:rsidRDefault="00AB60D3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AB60D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B60D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B60D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B60D3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B60D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7F7D9ED" w14:textId="77777777" w:rsidR="00AB60D3" w:rsidRDefault="00AB60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45313"/>
    <w:multiLevelType w:val="multilevel"/>
    <w:tmpl w:val="6FBC1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C179FC"/>
    <w:multiLevelType w:val="multilevel"/>
    <w:tmpl w:val="3A18F7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8D6AD8"/>
    <w:multiLevelType w:val="multilevel"/>
    <w:tmpl w:val="75ACE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8F26E4"/>
    <w:multiLevelType w:val="multilevel"/>
    <w:tmpl w:val="553A13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98D6441"/>
    <w:multiLevelType w:val="multilevel"/>
    <w:tmpl w:val="CA22099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5A820FB"/>
    <w:multiLevelType w:val="multilevel"/>
    <w:tmpl w:val="054CB87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32F2FCE"/>
    <w:multiLevelType w:val="multilevel"/>
    <w:tmpl w:val="625252B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6"/>
  </w:num>
  <w:num w:numId="5">
    <w:abstractNumId w:val="3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S0NDE1MTY2NTQwNbRU0lEKTi0uzszPAykwrAUAc+7b/CwAAAA="/>
  </w:docVars>
  <w:rsids>
    <w:rsidRoot w:val="00B12423"/>
    <w:rsid w:val="000637D1"/>
    <w:rsid w:val="0009709B"/>
    <w:rsid w:val="000B2B96"/>
    <w:rsid w:val="000E0864"/>
    <w:rsid w:val="000E557B"/>
    <w:rsid w:val="001A13A5"/>
    <w:rsid w:val="001C270D"/>
    <w:rsid w:val="001C66CA"/>
    <w:rsid w:val="001E0E97"/>
    <w:rsid w:val="001E28F4"/>
    <w:rsid w:val="00232225"/>
    <w:rsid w:val="00272F8F"/>
    <w:rsid w:val="002A6821"/>
    <w:rsid w:val="002D432B"/>
    <w:rsid w:val="00317B53"/>
    <w:rsid w:val="00323FB2"/>
    <w:rsid w:val="00326BEB"/>
    <w:rsid w:val="003F05B5"/>
    <w:rsid w:val="00400A9F"/>
    <w:rsid w:val="004240DC"/>
    <w:rsid w:val="0044020D"/>
    <w:rsid w:val="00507BFE"/>
    <w:rsid w:val="0056443D"/>
    <w:rsid w:val="006673E5"/>
    <w:rsid w:val="00694CCD"/>
    <w:rsid w:val="006A005F"/>
    <w:rsid w:val="00717280"/>
    <w:rsid w:val="007A2D9B"/>
    <w:rsid w:val="0088576F"/>
    <w:rsid w:val="008D06EA"/>
    <w:rsid w:val="0091717C"/>
    <w:rsid w:val="00965813"/>
    <w:rsid w:val="00975DD0"/>
    <w:rsid w:val="009A37C5"/>
    <w:rsid w:val="009B6E96"/>
    <w:rsid w:val="009F7601"/>
    <w:rsid w:val="00A1012C"/>
    <w:rsid w:val="00A35975"/>
    <w:rsid w:val="00AB60D3"/>
    <w:rsid w:val="00AC13F6"/>
    <w:rsid w:val="00AE2821"/>
    <w:rsid w:val="00AF731E"/>
    <w:rsid w:val="00B12423"/>
    <w:rsid w:val="00B457AD"/>
    <w:rsid w:val="00BA6111"/>
    <w:rsid w:val="00BD7DF0"/>
    <w:rsid w:val="00C1588C"/>
    <w:rsid w:val="00C23611"/>
    <w:rsid w:val="00CD228B"/>
    <w:rsid w:val="00D3354D"/>
    <w:rsid w:val="00D45382"/>
    <w:rsid w:val="00D63797"/>
    <w:rsid w:val="00D73C9C"/>
    <w:rsid w:val="00DF7029"/>
    <w:rsid w:val="00E538C7"/>
    <w:rsid w:val="00ED3CAD"/>
    <w:rsid w:val="00F13B5C"/>
    <w:rsid w:val="00F33C46"/>
    <w:rsid w:val="00F76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3C2F95"/>
  <w15:chartTrackingRefBased/>
  <w15:docId w15:val="{E37D4853-128E-4A1D-900C-03C271E69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58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581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B60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0D3"/>
  </w:style>
  <w:style w:type="paragraph" w:styleId="Footer">
    <w:name w:val="footer"/>
    <w:basedOn w:val="Normal"/>
    <w:link w:val="FooterChar"/>
    <w:uiPriority w:val="99"/>
    <w:unhideWhenUsed/>
    <w:rsid w:val="00AB60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0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190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9548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36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2">
          <w:marLeft w:val="0"/>
          <w:marRight w:val="0"/>
          <w:marTop w:val="20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90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50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993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%2Fmedicines809004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16/j.iccn.2023.10359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5</Words>
  <Characters>430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yima, Doris</dc:creator>
  <cp:keywords/>
  <dc:description/>
  <cp:lastModifiedBy>Lenovo</cp:lastModifiedBy>
  <cp:revision>2</cp:revision>
  <dcterms:created xsi:type="dcterms:W3CDTF">2024-06-04T17:13:00Z</dcterms:created>
  <dcterms:modified xsi:type="dcterms:W3CDTF">2024-06-04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334e14-f109-4826-9785-55e83237c22d</vt:lpwstr>
  </property>
</Properties>
</file>